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frangipanie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HEXYL CINNAMAL, TETRAHYDROLINALOOL, HYDROXYCITRONELLAL, Geraniol; (2E)-3,7-Dimethylocta-2,6-dien-1-ol, benzyl salicylate, citral, cyclamen aldehyde, isopent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Jasmin. Maiglöckch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frangipani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frangipani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7-dimethyloctan-3-ol ; 7-hydroxycitronellal ; gerani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HEXYL CINNAMAL, TETRAHYDROLINALOOL, HYDROXYCITRONELLAL, Geraniol; (2E)-3,7-Dimethylocta-2,6-dien-1-ol, benzyl salicylate, citral, cyclamen aldehyde, isopentyl salicyl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frangipani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frangipani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CA4492E-8378-42A5-9F69-AD151D8D5F56}"/>
</file>

<file path=customXml/itemProps3.xml><?xml version="1.0" encoding="utf-8"?>
<ds:datastoreItem xmlns:ds="http://schemas.openxmlformats.org/officeDocument/2006/customXml" ds:itemID="{77218951-0EB5-48EB-8B7F-76ECEAD1E298}"/>
</file>

<file path=customXml/itemProps4.xml><?xml version="1.0" encoding="utf-8"?>
<ds:datastoreItem xmlns:ds="http://schemas.openxmlformats.org/officeDocument/2006/customXml" ds:itemID="{821E7C2E-81AB-4603-B07B-76FE1591AB7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